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9</w:t>
      </w:r>
      <w:r>
        <w:t xml:space="preserve"> </w:t>
      </w:r>
      <w:r>
        <w:t xml:space="preserve">พ.ค.</w:t>
      </w:r>
      <w:r>
        <w:t xml:space="preserve"> </w:t>
      </w:r>
      <w:r>
        <w:t xml:space="preserve">64)</w:t>
      </w:r>
    </w:p>
    <w:p>
      <w:pPr>
        <w:pStyle w:val="Date"/>
      </w:pPr>
      <w:r>
        <w:t xml:space="preserve">วันพฤหัสบดีที่</w:t>
      </w:r>
      <w:r>
        <w:t xml:space="preserve"> </w:t>
      </w:r>
      <w:r>
        <w:t xml:space="preserve">7</w:t>
      </w:r>
      <w:r>
        <w:t xml:space="preserve"> </w:t>
      </w:r>
      <w:r>
        <w:t xml:space="preserve">มีนาคม</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ยินดีต้อนรับเข้าสู่การแถลงข่าว ของศูนย์บริหารสถานการณ์ COVID-19 หรือ ศบค. จากทำเนียบรัฐบาล ประจำวันที่ 2564 นะครับ วันนี้เริ่มต้นการแถลงนะครับ ด้วยการสรุปข้อมูลสถานการณ์ประจำวันโดยท่านผู้ช่วยโฆษก ศบค. แพทย์หญิงอภิสมัย ศรีรังสรรค์ เรียนเชิญครับ</w:t>
      </w:r>
    </w:p>
    <w:p>
      <w:pPr>
        <w:pStyle w:val="BodyText"/>
      </w:pPr>
      <w:r>
        <w:t xml:space="preserve">(แพทย์หญิงอภิสมัย) กราบสวัสดีพี่น้องประชาชน ในช่วงของการติดตามสถานการณ์นะคะ วันนี้เรามาเริ่มกันที่รายงานสถานการณ์โลก มีจำนวนผู้ป่วยติดเชื้อรายใหม่ 600,000 กว่าราย ในช่วง 24 ชั่วโมงที่ผ่านมานะคะ ทำให้ยอดรวมขึ้นไปถึง 164 ล้าน ค่ะ และนั่นทำให้ผู้เสียชีวิตนะคะ ขึ้นไปถึง 13,973 ราย ยังคิดเป็น 2.1 เปอร์เซ็นต์นะคะ แล้วก็ในลำดับ อันดับ 1 ยังเป็นสหรัฐอเมริกา ตามด้วยอินเดีย และบราซิล ในส่วนของยอดผู้เสียชีวิตนะคะ อินเดียมียอดผู้เสียชีวิตในวันเดียวรายงาน 4,185 ถือว่าสูงทีเดียวค่ะ ประเทศไทยยังอยู่ที่อันดับ 92 นะคะ สถานการณ์เพื่อนบ้านที่เราเฝ้าจับตาเป็นพิเศษก็คือมาเลเซียค่ะ วันนี้มีตัวเลข 4,806 รายนะคะ แล้วก็กัมพูชา 345 ราย เวียดนาม 153 ราย รายงานผู้เสียชีวิตของกัมพูชาก็มี 2 รายด้วยนะคะ ไปดูในส่วนของมาเลเซียนิดหนึ่ง ที่เราต้องติดตามงเพราะว่าติดกับชายแดนประเทศไทยนะคะ วันนี้ตัวเลขใหญ่ของมาเลเซียที่รายงานนะคะ จะเป็นเมืองหลวงอุตสาหกรรมของเขานะคะ เมืองซะรังงอ ซึ่งเมืองเดียวนี่นะคะ มีรายงานผู้ติดเชื้อหลักพันค่ะ ค่ะ และถ้าคิดกับตัวเลขที่สะสมสลังงอร์ แล้วนะคะ ที่เราติดตามก็เพราะว่าชายแดนมาเลเซีย ติดกันกับประเทศไทย ทำให้เรามีการเฝ้าระวังนะคะ เฝ้าระวังในเรื่องของการข้ามพรมแดงข้ามประเทศครายงานสถานการณ์ของประเทศไทยในวันนี้นะคะ ท่านจะเห็นตัวเลขบวกผู้ติดเชื้อรายใหม่วันนี้ 3,394 ราย แยกเป็นผู้ติดเชื้อในเรือนจำนะคะ วันนี้ 1,498 ราย ซึ่งยังจะมีการตรวจในเรือนจำต่อ อีกประมาณ 2-3 วันนะคะ ตัวเลขตรงนี้ก็ยังคงค่อนข้างสูงอยู่ค่ะ ตัวเลขที่ไม่ใช่ในเรือนจำนะคะ จะรายงานที่วันนี้ 1,879 ราย และมีการเดินทางจากต่างประเทศ 17 รายค่ะ ผู้เสียชีวิตวันนี้ 29 คนนะคะ ทำให้ยอดผู้เสียชีวิตวันน 584 คนนะคะ คิดเป็น 0.66 เปอร์เซ็นต์ และในกล่องสีเขียวนะคะ เป็นผู้ป่วยหายป่วยสะสม ในวันนี้อยู่ที่ 46,942 ราย วันนี้วันเดียวนะคะ มีผู้ป่วยกลับบ้าน หายป่วย 4,450 รายค่ะ นั่นทำให้กล่องสีฟ้าด้านขวาล่างนะคะ ผู้ที่ยังรักษาอยู่ที่ 41,903 ราย ในจำนวนนี้นะคะ มีอาการหนัก 1,210 ราย และใช้เครื่องช่วยหายใจ 402 รายค่ะ ไปดูรายละเอียดของผู้ที่เสียชีวิตในวันนี้นะคะ ก็มีกรุงเทพมหานคร 14 รายนะคะ สมุทรปราการ 5 ราย ปทุมธานี 2 ราย จังหวัดฉะเชิงเทราจังหวัดละ 1 รายนะคะ ได้แก่ ฉะเชิงเทรา ชลบุรี สระบุรี นครปฐม กำแพงเพชร หนองคาย และนนทบุรี กลุ่มอายุนะคะ น้อยที่สุดสำหรับวันนี้ คือ 42 ปีค่ะ สูงสุด 92 ปี และมีผู้เข้ารักษาสูงสุด 31 วัน ก่อนที่จะเสียชีวิตนะคะ ยังเป็นสิ่งที่เราเน้นย้ำกับทุกท่านเสมอ ถ้าดูรายละเอียดนี่นะคะ พบว่ามี 4 ราย ที่เสียชีวิตวันนี้นะคะ ทราบผลติดเชื้อในวันที่เสียชีวิต นั่นสะท้อนให้เห็นว่ามีอาการรุนแรง แล้วก็ไม่ได้ตระหนักว่าตัวเองป่วยพอไปพบแพทย์พยาบาลที่โรงพยาบาล ก็เสียชีวิตในวันเดียวกันนะคะ และทั้งหมดนี้นะคะ ถือได้ว่ามีจำนวน 13 รายค่ะ ที่เสียชีวิตในช่วงระยะสัปดาห์แรกหลังทราบผลการติดเชื้อค่ะ ไปดูกราฟแสดงทิศทางการรายงานผู้ติดเชื้อนิดหนึ่งนะคะ ในส่วนของสีเหลืองจะแสดงการคัดกรองเชิงรุกในชุมชนก็จะแสดงให้เห็นอย่างต่อเนื่อง ส่วนของพื้นที่สีเทา ๆ ที่เป็นของผู้ต้องขังเรือนจำนะคะ ที่เป็นผู้ต้องขัง ที่ยังมีรายงานต่อเนื่องตลอดสัปดาห์นี้นะคะ ถ้าไปดูทิศทางของกราฟจะเห็นชัดเจนว่าในส่วนของการคัดกรองเชิงรุก ยังมีการทำอย่างต่อเนื่อง อันนี้ไม่ใช่แค่ในส่วนของ กทม. และปริมณฑลนะคะ ยังรวมถึงภาคอื่น ๆ ทั่วประเทศทุก ๆ จังหวัด ที่มีการรายงานคัดกรองเชิงรุกเข้ามา ก็รวมให้เห็นเป็นทั้งหมดด้วยค่ะ ในส่วนของผู้ที่เดินทางมาจากต่างประเทศ 17 ราย วันนี้นะคะ ท่านจะเห็นรายงานมีชาวอินเดีย 1 ราย ขอเน้นย้ำตรงนี้นิดหนึ่งค่ะ ว่า ตรงนี้นี่ เขาเดินทางเข้ามแล้วก็พบผลติดเชืื้อตั้งแต่ 27 เมษายน นั้นแสดงว่า 1 พฤษภาคม เป็นต้นมา ไม่มีรายงานการเดินทางจากอินเดีย ที่เป็นชาวอินเดียนะคะ อันนี้เป็นการรายงานย้อนเป็นตัวเลข ที่อาจจะมีความล่าช้าเล็กน้อย เช่นเดียวกับบังกลาเทศ 3 ราย ที่เป็นคนไทยทั้งหมดนะคะ ก็เป็นคนไทยเดินทางกลับบ้าน ที่เราสนับสนุนให้เราเดินทางกลับตามช่องทางที่ถูกต้องนะคะ ในสไลด์ถัดไปจะแสดงให้เห็นกัมพูชา ซึ่งมีการแสดงให้เห็น 8 รายด้วยนะคะ สำหรับวันนี้ แล้วก็ยังพบการเดินทางผิดกฎหมาย ข้ามทางช่องทางธรรมชาตินะคะ แล้วก็ส่วนหนึ่งก็จะเป็นสัญชาติไทยนะคะ เป็นนักพนันออนไลน์นะคะ ถ้าท่านเห็นสถานการณ์การลักรอบเข้าเมืองในสไลด์ถัดไป ท่านจะเห็นเลยนะคะ อันนี้เป็นการรายงายโดยศูนย์ปฏิบัติการแก้ไขสถานการร์ฉุกเฉินเรียกย่อ ๆ กันว่า สปม. นะคะ ท่านจะเห็นได้ว่าตำรวจแล้วก็บุคลากรด่านหน้าที่ลาดตระเวนกันอยู่ขอบแนวชายแดน ระบายให้เห็นแผนที่ประเทศไทยนะคะ ท่านจะเห็นว่าภายใน 24 ชั่วโมง มีการลักลอบเข้าประเทศ 113 รายนะคะ มาจากไหนบ้างนะคะ ก็ทั้งหมดเลยค่ะ 13 รายนะคะ มาจากไหนบ้างนะคะ ก็ทั้งหมดเลยค่ะ พม่า ลาว และมาเลเซีย ตรงนี้ก็เป็นสิ่งที่ศบค. ชุดเล็กเป็นห่วงนะคะ แล้วก็มีการเน้นย้ำพื้นที่ให้พื้นที่มีความเข้มงวดสูงสุดนะคะ ไม่ใช่เฉพาะเรื่องของการเฝ้าระวังการติดเชื้อ แต่เรามีการเป็นห่วงในเรื่องของเชื้อกลายพันธุ์ด้วยนะคะ ที่เข้ามาตามชายแดนค่ะ ไปดูสรุปรายงานของ 19 พฤษภาคม จังหวัดที่มีรายงานผู้ติดเชื้อ 10 อันดับแรกนะคะ กรุงเทพมหานคร ยังอยู่ที่ 876 ราย สมุทรปราการ 193 นนทบุรี 130 ปทุมธานี 119 เพชรบุรี 76 สมุทรสาคร 57 สงขลา 46 ชลบุรี 39 จันทบุรี 32 และระนองเป็นอันดับ 10 วันนี้นะคะ 25 ราย ถ้าสไลด์ถัดไปจะเป็นการรายงานยอดสะสมนะคะ ตั้งแต่ 1 เมษายน ถึง 19 พฤษภาคม 10 อันดับแรกไม่ต่างจากเมื่อวานนี้นะคะ 10 อันดับแรกยังเป็นสงขลานะคะ ถ้าไปดูแยกนะคะ ในส่วนของรายระเอียดจะเห็นชัดว่าในวันนี้นะคะ เรือนจำบวกไปถึง 1,498 ราย นอกเรือนจำยังเป็นตัวเลขทรง ๆ นะคะ 1,894 ราย เป็นตัวเลข ซึ่งหลัก ๆ ยังอยู่ที่ กทม. 876 ราย ปริมณฑล 846 รายค่ะ ถ้าไปดูสรุปรวมทิศทางของทั้งประเทศนะคะ ท่านจะเห็นว่าจังหวัดที่ไม่มีรายงานผู้ติดเชื้ออยู่ที่ 14 จังหวัดเห็นเป็นระบายสีขาวนะคะ ส่วนใหญ่ 42 จังหวัดจะมีผู้ติดเชื้อทั้งจังหวัดไม่เกิน 10 ราย ไม่เกิน 10 ราย ที่เรายังเฝ้าระวัง มากกว่า 100 ราย ยังมีอยู่ 4 จังหวัดนะคะ คือ กทม. สมุทรปราการ นนทบุรี และปทุมธานีค่ะ ในส่วนของคลัสเตอร์ที่เป็นความเสี่ยงของกรมควบคุมโรครายงานในวันนี้นะคะ ท่านจะเห็นว่าใน กทม. ยังอยู่ที่ชุมชนแออัด นนทบุรี ปทุมธานี ยังเป็นคลัสเตอร์ตลาด สมุทรปราการเป็นโรงงาน ขอนแก่น เพชรบูรณ์ นี่ถือได้ว่าเป็นการติดเชื้อผู้สัมผัสเดินทางจาก กทม. นะคะ ผู้สัมผัส คือเดินทางจากพื้นที่เสียง ระนองเป็นการคัดกรองเชิงรุกในกลุ่มแรงงานต่างดาวการรายงานนะคะ ว่าบางจังหวัดยังพบว่ามีการร้องเรียน มีการจับกุมผู้ที่รวมกลุ่มกัน มีการสูบบารากุนะคะ หรือว่าเล่นการพนันกัน ซึ่งตรงนี้นี่ ผับ บาร์ ปิดหมด พบว่ามีการรวมกลุ่มกันตามบ้าน ก็ทาง ศบค. ที่ประชุมวันนี้นะคะ ก็ ขอฝากให้ประชาชน และในส่วนของทั้งมหาดไทย ตรวจตราเข้มงวด ในการกระทำความผิดเหล่านี้ด้วยนะคะ ไปดูในส่วนของการติดเชื้อที่รวม กทม. ปริมณฑลที่เราเฝ้าระวังอยู่นะคะ ที่เราพูดคุยกันในที่ประชุมวันนี้ หลัก ๆ ก็จะยังอยู่ที่ กทม. ปริมณฑล ปทุมธานี สมุทรปราการ สมุทรสาคร ไปดูในส่วนของ กทม. นิดหนึ่ง ที่มีการรายงานในส่วนของราชทัณฑ์นะคะ ในราชทัณฑ์นี่ พบว่าตัวเลขของการตรวจเชิงรุก ของผู้ต้องขัง จะยังมีการรายงานตลอด แล้วอย่างที่เรียนให้ทราบนะคะ ว่าในส่วนของการตรวจคัดกรองเชิงรุกในเรือนจำ จะยังทำต่อเนื่องอยู่ที่ประมาณ 2-3 วันค่ะ นั่นหมายความว่าพี่น้องประชาชนจะยังเห็นตัวเลขรายงานเข้ามาจากราชทัณฑ์นะคะ ในช่วงสัปดาห์นี้ แล้วก็คาดว่าหลังจาก 1 สัปดาห์แล้วตัวเลขราชทัณฑ์จะหมดไปนะคะ ตัวอย่างให้เห็นภาพนิดหนึ่งค่ะ ว่า มีการตรวจที่ไหนบ้าง ยกตัวอย่าง เรือนจำกรุงเทพฯ นะคะ มีการตรวจทั้งสิ้น 3,021 ราย พบการติดเชือ 392,908 ราย คิดเป็น 61 เปอร์เซ็นต์นะะค ขณะที่เรือนจำกลางคลองเปรม มีการตวจ 8,087 ราย มีรายงานผู้ติดเชื้อ 1,088 ราย คิดเป็น 15 เปอร์เซ็นต์นะคะ เรือนจำกลางบางขวางนะคะ ตรวจไปทั้งสิ้น 5,301 ราย ผลบวก 578 ราย คิดเป็น เปอร์เซ็นต์นอกจากนี้นะคะ ยังมีข้อมูลของกรมราชทัณฑ์ วันที่ 28 พฤษภาคมนะคะ ว่า ลงตรวจอีกด้วยค่ะ ที่เรือนจำพิเศษธนบุรี หญิงกลาง นนทบุรี ฉะเชิงเทรา เรือนจำกลางเชียงใหม่อย่างนี้เป็นต้น แต่ว่าตัวเลขจะแตกต่างกันค่ะ บางที่ 16 เปอร์เซ็นต์ บางที่ 15 เปอร์เซ็นต์ สูงสุดขึ้นไปที่ 71 เปอร์เซ็นต์ อย่างไรก็ตามในแง่ของการดูแลพี่น้องประชาชนที่ติดเชื้อในเรือนจำนะคะ ก็อยากให้เกิดความเข้าใจค่ะ ว่าพี่น้องเหล่านี้นี่ อยู่ในเรือนจำในระบบที่ปิดแล้วก็ Seal พวกเขาอยู่ในเรือนจำนะคะ จะไม่มีโอกาสออกไปแพร่เชื้ออกมาด้านนอก อย่างไรก็ตาม มีการให้การดูแลตามมาตรฐานหมายความว่า ก็จะมีการคัดแยกความรุนแรง เป็นเขียว เหลือง แดง นะคะ การให้การรักษาจะมีการระดมทีมแพทย์เข้าไปช่วย ในส่วนของโรงพยาบาลราชทัณฑ์ ค่ะ คือการช่วยเหลือจะทำได้ในระดับเหลือง ระดับแดง ในวันนี้ กรมการแพทย์ แล้วก็โรงเรียนแพทย์ก็ได้มีการระดมทั้งทรัพยากร เครื่องช่วยหายใจ บุคลากรนะคะ เข้าไปช่วยเหลือกรมราชทัณฑ์ จะดูแลเบ็ดเสร็จอยู่ในนั้นค่ะ มาดูสถานการณ์ของ กทม. นะคะ ที่มีการพูดคุยกันในที่ประชุม ศบค. วันนี้ อยากให้เห็นตัวเลขของ กทม. สักนิดหนึ่งนะคะ ตอนนี้นี่ การเฝ้าระวังของ กทม. นะคะ จากรายงาน 19 พฤษภาคม มีการบวกตัวเลขไป 876 รายของวันนี้นะคะ มีคลัสเตอร์ที่ กทม. เฝ้าระวังทั้งสิ้น ตอนนี้ 34 Cluster ด้วยกันค่ะ ซึ่งมี 29 Cluster เดิม แล้ววันนี้บวกใหม่ไปอีก 5 Cluster มีที่ไหนบ้าง อันดับแรกก็คือตลาดบางกะปินะคะ แล้วก็วันนี้จะมีการลงตรวจด้วยนะคะ ที่ตลาดบางกะปิ มีบางคอแหลมนะคะ เป็นแคมป์ก่อสร้าง จตุจักร เป็นโรงน้ำแข็้ง ดอนเมืองก็เป็นแคมป์คนงานของอิตาเลียนไทยนะคะ ซึ่งเป็นอีกแคมป์หนึ่งนะคะ บางที่มีใน Cluster โกดังสินค้า แต่ถ้าดูทั้งหมดใน 50 จะเห็นว่าจะมีพื้นที่ที่กระจุกตัว การติดเชื้อสูง ๆ เป็นลักษณะที่ ศบค. ชุดเล็ก เรียกกันว่า</w:t>
      </w:r>
      <w:r>
        <w:t xml:space="preserve"> </w:t>
      </w:r>
      <w:r>
        <w:t xml:space="preserve">“</w:t>
      </w:r>
      <w:r>
        <w:t xml:space="preserve">เป็นพื้นที่ไข่แดง</w:t>
      </w:r>
      <w:r>
        <w:t xml:space="preserve">”</w:t>
      </w:r>
      <w:r>
        <w:t xml:space="preserve"> </w:t>
      </w:r>
      <w:r>
        <w:t xml:space="preserve">ทุกท่านจะเห็นว่าทั้ง 50 เขตนี้ อัตราการติดเชื้อไม่เท่ากันนะคะ และมีความเป็นห่วงในส่วนของแคมป์คนงานก่อส้างเขตทั้งหมดใน กทม. ซึ่งมีทั้งหมดอยู่ 50 เขต เรามีการเรียกดูข้อมูลนะคะ พบว่าทั้ง 50 เขต มีแคมป์คนงานก่อสร้าง มีการก่อสร้างนะคะ บางเขตมีแคมป์มากกว่า 20 แคมป์ค่ะ ที่ไหนบ้าง ยกตัวอย่างเช่น บางกะปิ บางเขน ลาดพร้าว ห้วยขวาง อันนี้คือมีเกิน 20 แคมป์ และบางแคมป์นี่นะคะ มีตัวเลขคนงานเกินพัน เช่น บางคอแหลมนี่นะคะ มี 7 แคมป์ แต่ว่าคนงานใน 1 แคมป์ที่สูงคือ 1,374 คน ตรงนี้นี่ มีการพูดคุยในที่ ศบค. ชุดเล็กนะคะ ว่าจะมีมาตรการการดูแลในแคมป์คนงานนี้อย่างไร อันดับแรกนะคะ ในส่วนของแคมป์ที่ไม่มีการติดเชื้อ ตรงนี้มีการสุ่มตรวจแต่ว่ายังไม่พบรายงานผู้ติดเชื้อ ก็จะเกิดการเฝ้าระวังป้องกันควบคุมโรค ซึ่งตรงนี้สถาบันเขตเมือง หรือว่า สสม. ก็จะมีแผนการตรวจลงชุมชนแล้วก็รวมทั้งตลาดด้วยนะคะ ร่วมกันกับสำนักงานเขตฝ่ายสภาพแวดล้อม ตรงนี้นี่จำเป็นต้องเข้าไปเฝ้าระวังเพื่อไม่ให้แคมป์เหล่านั้นมีการติดเชื้อ ผอ. เขตนะคะ ก็เข้าไปชี้แจง ทั้งกับคนงาน ผู้นำนะคะ รวมทั้งบริษัทที่จะขอความร่วมมือของการเข้มงวดมาตราการ DMHTT นะคะ การเฝ้าระวังสิ่งแวดล้อม แล้วก็รวมถึงการจัดการต่าง ๆ ยกตัวอย่างนะคะ กรมควบคุมโรครายงานว่าการดื่มน้ำนะคะ บางแคมป์นี่ มีการจัดที่ดื่มน้ำเป็นใช้กระติกร่วม แล้วก็มีการใช้แก้วน้ำรวมกัน อันนี้ก็ต้องสื่อสารไปนะคะ ว่าอันนี้ทำไม่ได้ และที่สำคัญ ก็คือพยายามให้มีการงดการเคลื่อนย้าย คือไป Seal ให้พื้นที่ไข่แอยู่แค่กระจุกตัวอยู่ในกลุ่มหนึ่ง ไม่ไปยังแคมป์อื่น ๆ นะคะ ในส่วนของแคมป์ที่มีการติดเชื้อแล้ว จะมีการพูดคุยกันในแง่ของการดูแลค่ะ อยากจะให้พี่น้องประชาชนเห็นภาพว่าบางแคมป์นี่ค่ะ แคมป์ที่พักของคนงาน ตั้งอยู่ใน Site ของคนงานซึ่งการที่เราจะไปปิดทุกแคมป์ บางแคมป์ก็ไม่มีการติดเชื้อ อันนี้นี่ก็ยังมีความเป็การขับเคลื่อนทางเศรษฐกิจก็ยังจัดทำให้ได้ เขามีการจัดตั้งที่ทำงานเป็นไซส์ที่ก่อสร้าง และที่พักอยู่บริเวณเดียวกันได้ ให้ใช้กระบวนการ Buble seaแต่อันดับ 2 ให้ใช้กระบวนการ Bubble หมายความว่า ไซต์ก่อสร้างอาจจะอยู่ใน กทม. หรืออาจจะอยู่บริเวณชานเมือง หรือว่าคนละเขต ต้องเข้าใจตรงกันค่ะ ว่า บริษัทจำเป็นต้องจัดรถรับส่งพนักงาน แรงงานทั้งหมดนะคะ ให้อยู่ใน Root ที่เราคาดการได้ ว่าอยู่ในจุดไหน ไปจุดไหน และไม่อนุญาตให้มีการแวะพักนะคะ ตรงนี้นี่ หากมีการความจำเป็นต้องย้าย ต้องขออนุญาตไปที่สำนักงานเขตค่ะ หมายความว่า ผอ.เขต จะต้องมีอำนาจว่ามีการเคลื่อนย้ายแรงงาน ที่จะไม่สามารถทำตามมาตรการที่กำหนดนะคะ ถ้าเกิดจำเป็นต้องมีการเคลื่อนย้าย ต้องทำเรื่องเสนอมานะคะ ทางเขตก็จะมีการตรวจสอบว่า มาตรการที่จะเกิดการเดินทางเคลื่อนย้ายของแรงงานนี่ จะจัดการอย่างไร ดูแล้วมาตรการสามารถที่จะควบคุมให้สอดคล้องกับการแพร่ระบาดของโรคได้ไหม หากทำไม่ได้นะคะ เขตจะมีอำนาจในการที่จะไม่ให้เกิดการเคลื่อนย้ายค่ะ และถ้าเกิดสมมติว่าการดำเนินการที่ไม่สามารถที่จะควบคุมการระบาดได้นะคะ สำนักเขตจะมีอำนาจในการปิดแคมป์หรือปิดแคมป์ไซต์ก่อสร้างนั้นได้ ในส่วนของทั้งบริษัทนะคะ ที่เป็นคนดูแลแคมป์คนงาน รวมทั้งไซต์งานนะคะ เข้าไปศึกษารายละเอียดของสำนักงานเขตรวมทั้งคณะกรรมการโรคติดต่อในเขตของท่านอย่างละเอียด และขอความร่วมมือให้ท่านปฏิบัติตามนะคะ ตรงนี้นี่ ถ้าเกิดเป็นไปได้ เราไม่อยากจะใช้อำนาจในการสั่งปิดค่ะ อย่างไรก็ตามขอให้เกิดการร่วมมือกันอย่างสูงสุดแคมป์ที่ท่านดูแลยังไม่เกิดผู้ติดเชื้อ แต่ถ้าเราไม่สามารถกำหนดมาตรการให้เข้มข้น เกิดการข้ามพื้นที่ ของแรงงานจากพื้นที่ติดเชื้อไปยังแคมป์ท่านก็อาจจะเป็นแคมป์ที่มีการระบาด และอาจจะถูกปิดเช่นกันนะคะ ฝากไปยังชุมชน พี่น้องประชาชน หัวหน้าประชาชนในทุกที่นะคะ เฝ้าระวังสอดส่องตรงนี้ด้วยนะคะ เพราะว่าแคมป์คนงานหรือว่าไซต์งานก่อสร้างก็อยู่ในพื้นที่ท่าน ถ้าท่านช่วยกันเป็นหู เป็นตา ช่วยกันสอดส่องนะคะ อย่างมีประชาชนร้องเรียนมาด้วยนะคะ พบว่ามีเห็นแรงงานรวมกลุ่มกันดื่มสุรานะคะ เป็นต้นนะคะ การร้องเรียนเข้ามานี่ ศบค. ขอบคุนนะคะ เพราะว่าท่านเป็นห่วงพื้นที่ของท่าน แล้วถ้ามีการระบาดติดเชื้อทุกคนในชุมชน ถือว่ามีความเสี่ยง ต้องช่วย ๆ กันค่ะ อย่างไรก็ตามนะคะ ในส่วนของ กทม. วันนี้ จะยังมีการคัดกรองเชิงรุกอย่างต่อเนื่อง ที่ผ่านมานี่นะคะ กทม. วันที่ 1 เมษายน จนถึง 18 พฤษภาคม คัดกรองไปแล้ว 187,500 ราย นะคะ ตัวเลขที่พบผู้ติดเชื้อนี่ คิดเป็นเปอร์เซ็นต์ จะอยู่ที่ 3.5 เปอร์เซ็นต์ค่ะ นนทบุรีเองก็คัดกรองไป 40,000 กว่าราย พบผู้ติดเชื้อโดยรวม ๆ นะคะ อยู่ที่ 1.93 ราย ปทุมธานี พบประมาณ 2.3 เปอร์เซ็นต์ โดยรวม ๆ แล้วนี่นะคะ จากการเฝ้าระวังมาจากเมษายน มีการพบการติดเชื้อ กทม. ปริมณฑล รวมกัน ยังอยู่ที่ 3 เปอร์เซ็นต์นะคะ 3 เปอร์เซ็นต์จะว่าน้อยก็ไม่น้อยค่ะ แล้วก็ยังเป็นสิ่งที่พี่น้องประชาชนร่วมมือกันช่วยกันลดตัวเลขเหล่านี้ได้นะคะ เพราะเราพูดย้ำตลอดนะคะ ก็คือทรัพยากรทางด้านสาธารณสุข เราเปิดโรงพยาบาลสนามหรือโรงพยาบาลบุษราคัม อีกเท่าไร ก็อาจจะไม่พอค่ะ ถ้าเราไม่สามารถลดจำนวนได้ค่ะ วันนี้นะคะ กทม.จะมีการไปตรวจที่ไหนบ้าง อยากจะให้ท่านดู Facebook ศบค. จะแปะให้นะคะ รวมทั้งไปดูเอง กทม. ด้วยค่ะ สนมกีฬาธูปเตมีย์ ศาลาหลักสี่ ป้อมตลาด ตลาดยิ่งเจริญ ศาลาน้ำร้อย ท่านเข้าไปดูในรายละเอียดนะคะ ถ้าอยู่บริเวณชุมชนของท่านก็ขอความร่วมมือ ไปตรวจกับเจ้าหน้าที่ด้วยค่ะ นอกจากนี้นะคะ สิ่งที่สำคัญที่ประชุม ศบค. ชุดเล็ก ที่หารือกันในวันนี้ก็เป็นเรื่องฉีดวัคซีน ขอเน้นย้ำนะคะ ว่าท่านนายกรัฐมนตรี ท่าน ผอ. ศบค. เน้นย้ำค่ะ ว่าการฉีดวัคซีน ถือได้ว่าเป็นวาระแห่งชาติ ผู้ที่อยู่ในประเทศไทยนะคะ ไม่ว่าจะเป็นคนไทยหรือชาวต่างชาติ 70 เปอร์เซ็นต์ จะได้รับการฉีดวัคซีนครบถ้วน ในส่วนของประมาณธันวาคม 2564 นี้นะคะ แต่อย่างไรก็ตามในแง่ของการบนริจัดการการกระจายวัคซีน ฉีดที่ไหน อย่างไร จุดใด ขอความร่วมมือพี่น้องประการรายงานของพื้นที่ของนะคะ เพราะว่า แต่ละจังหวัดนี่ ได้รับการกระจายวัควีน ตามประชากรของตน แต่ในแง่ของการจัดการของแต่ละจังหวัดอาจจะไม่เหมือนกันค่ะ ที่หารือกันในวันนี้นะคะ ในส่วนของ กทม. นี่ ก็เป็นสิ่งที่น่ายินดีว่าหน่วยงานทั้งภาครัฐ ภาคเอกชน ก็อาสาเข้ามานะคะ ช่วยกันในการกระจายวัคซีนให้ถึงพี่น้องประชาชนให้มากที่สุด เร็วที่สุด ยกตัวอย่างนะคะ มหาวิทยาลัย ก็สามารถที่จะเป็นจุดฉีดวัคซีนได้ มีศูนย์ประชุม สนามกีฬา ศูนย์การคค้า โรงงานนะคะ ทุก ๆ ที่นะคะ มีการเสนอเรื่องเข้ามา และในวันพรุ่งนี้ค่ะ ก็จะมีการประำชุม เพื่อหาข้อสรุปนะคะ และประกาศให้พี่น้องประชาชน กทม. ได้รับทราบว่าจะมีที่ไหน จุดใด ประกาศในฉีดได้บ้าง แล้วจะรับลงทะเบียนอย่างไรนี่ เดี๋ยววันพรุ่งนี้ มีรายละเอียดรายงานแน่ ๆ ค่ะ สิ่งสำคัญที่ในที่ประชุมพูดคุยกันในวันนี้นะคะ ว่าหลักการการกระจายวัควีนนั้น ยังต้องยึดหลักในด้านของการปลอดภัยค่ะ แล้วก็ท่าน ผอ. ศบค. ชุดเล็กนะคะ ย้ำว่าต้องการให้พี่น้องประชาชนได้รับความสะดวกที่สุดค่ะ อะไรก็ตามที่อาจเป็นอุปสรรค จะทำให้พี่น้องปราชนเข้าถึงโดยยากนี่ จะมาพูดคุยกันหมดเลยนะคะ อยากให้รอการสรุปการการประชุมพรุ่งนี้อีกครั้งหนึ่ง อย่างไรก็ตาม เรายังมีการพูดถึงกลุ่มเสี่ยงในบางส่วน ที่หารือกันด้วยในวันนี้นะคะ อย่างเช่น เราพูดถึงบุคลาการ ขับขี่รถสาธารณะ ซึงตรงนี้ กทม. ก็มีรายงานนะคะ ว่ามีตัวเลขที่พี่น้องประชาชน ของรถแท็กซี่ต่าง ๆ นี่ มารับบริการฉีดวัคซีน ยังไม่ทั่วถึง แต่จะพยายามทำให้เร็วที่สุดนะคะ รวมทั้งบุคลากรครู ศบค.เน้นย้ำนะคะ เป็นห่วงพี่น้องประชาชน ที่เป็นพนักงานขนส่งอาหาร ผู้ที่ให้บริการร้านอาหารค่ะ ไม่ว่าจะเป็น Grab, LINEMAN, foodpanda อันนี้ขอบคุณนะคะ บุคลากรเหล่านี้ ทำให้ทุกคนได้รับความสะดวกสบาย ในขณะที่ทุกคนอยู่บ้าน Work From Home นะคะ วัควีน ก็จะยังลงไปที่บุคลากรเหล่านี้ด้วยนะคะ รวมทั้งที่ท่านนายกรัฐมนตรีในความสำคัญเป็นห่วงเป็นพิเศษ ตอนนี้จะพบว่านักเรียนไทยจำนวนมากนะคะ ที่จะต้องกลับไปเรียนต่อที่ต่างประเทศ ทั้งในส่วนของทุนรัฐบาล กพ. นะคะ แล้วก็ในแต่ละจังหวัด ตอนนี้ก็ประสานไปแล้วนะคะ ว่าให้ผู้ว่าการจังหวัดเหล่านี้ติดตามบุคคลเหล่านี้ แล้วก็จะจัดสรรให้ได้รับวัคซีนเพื่อที่จะสามารถกลับไปเรียนต่อได้นะคะ สุดท้ายก็คือคงฝากไว้ว่าการให้ระดมกำลังทั้งในแง่ของการเปิดเชิงรุก การเปิดโรงพยาบาลสนาม การต้องการบุคลากรทางการแพทย์ สาธารณสุขมาช่วยการดูแลพี่น้องประชาชนเหล่านี้นี่ เราเริ่มีภาวะตึงตัวค่ะ ขอรับอาสาสมัคร จิตอาสาทางการแพทย์ โดยที่ท่านติดต่อมาที่ 1669 ได้เลยนะคะ 1669 นี่เราเน้นย้ำเป็น สายฉุกเฉินสำหรับพี่น้องประชาชนที่ต้องการหาเตียง แต่อย่างไรก็ตาม 1669 โดยกรมการแพทย์ เป็นผู้ที่จะรับเรื่องนะคะ แล้วก็ติดตามให้ท่านที่จะเข้ามาช่วยเป็นส่วนหนึ่งในการดูแลพี่น้องประชาชน ที่ติดเชื้อเจ็บป่วยด้วยค่ะ วันนี้ก็คงฝากไว้เท่านี้ค่ะ</w:t>
      </w:r>
    </w:p>
    <w:p>
      <w:pPr>
        <w:pStyle w:val="BodyText"/>
      </w:pPr>
      <w:r>
        <w:t xml:space="preserve">(คุณสุภนันท์) ครับ วันนี้ก็ไม่มีประเด็นคำถามเพิ่มเติม อยากจะมีทิ้งท้ายเพิ่มเติมว่าทุก ๆ โรงพยาบาลที่เปิดตอนนี้ค่ะ ไม่ว่าจะเป็น เขียว เหลือง แดง ดังนั้น คงต้องฝากพี่น้องประชาชนค่ะ ว่าสื่งที่เราจะทำไก้ก็คือเราต้องไม่เป็นผู้ติดเชื้อ ในทุก ๆ ครั้งของตัวท่านเอง ถามตัวเองทุกวันค่ะ ว่าเราได้เดินทางไปพื้นที่เสี่ยงไหม ติดตามข่าวแล้ว พยายามที่จะสอบถามว่าพื้นที่ไหนเสี่ยง ใครเป็นบุคคลเสี่ยง ถ้าเกิดว่าท่านมีความเสี่ยงเหล่านี้นะคะ ขอให้ท่านกักตัวค่ะ การที่ท่านยังดำเนินชีวิตเป็นปกติและไม่สวมหน้ากากอนามัย อาจทำให้ยอดผู้ติดเชื้อลงไม่ได้นะคะ เราเพิ่มเตียงอีกเท่าไร ก็คงจะไม่พอนะคะ ก็คงต้องขอฝากย้ำตรงนี้นะคะ เข้าใจว่าตอนนี้ท่านเหน่อยแต่ว่าตอนนี้นี่ ใกล้ถึงปลายอุโมงค์แล้วค่ะ ก็กำลังจะได้ฉีดวัคซีนกันครบเร็วต้องรักษามาตรการส่วนตัวให้เข้มข้นค่ะ ก็ขอบคุณมากค่ะ</w:t>
      </w:r>
    </w:p>
    <w:p>
      <w:pPr>
        <w:pStyle w:val="BodyText"/>
      </w:pPr>
      <w:r>
        <w:t xml:space="preserve">(คุณสุภนันท์) ครับ ขอบคุณนะครับ นาแพทย์หญิงอภิสมัย ศรีรังสรรค์ นะครับ วันนี้ตัวเลขรายงายผู้ติดเชื้อประจำวัน 3,394 คน ถ้าดูจากตารางสักครู่จะเห็นว่าแยกเป็น 2 ส่วน ส่วนหนึ่ง ก็คือติดเชื้อทั่วไป ตัวเลขต่ำกว่า 2,000 ต่อเนื่องเป็นวันที่ 2 แล้วนะครับ เรามีตัวเลขผู้ที่รักษาจนหาย 4,450 มากกว่าจำนวนผู้ติดเชื้อรายใหม่ นั่นหมายความว่าศักยภาพด้านสาธารณสุข ของการแพทย์ การรองรับยังคงมีเพิ่มเติมนะครับ อย่างไรก็ตาม มาตรการการควบคุมโรควันนี้ช่วงหลังของการแถลงข่าวนะครับ เราจะนำในรายละเอียดมาพูดคุยกันนะครับ เดี๋ยวช่วงนี้มาติดตามการแถลงข่าวในภาคภาษาอังกฤษนะครับ ท่านเรียนเชิญ ณัฐภาณุ นพคุณรองอธิบดีกรมสารนิเทศ และรองโฆษกกระทรวงการต่างประเทศเรียนเชิญครับ</w:t>
      </w:r>
    </w:p>
    <w:p>
      <w:pPr>
        <w:pStyle w:val="BodyText"/>
      </w:pPr>
      <w:r>
        <w:t xml:space="preserve">[ภาษาต่างประเทศ]</w:t>
      </w:r>
    </w:p>
    <w:p>
      <w:pPr>
        <w:pStyle w:val="BodyText"/>
      </w:pPr>
      <w:r>
        <w:t xml:space="preserve">(คุณณัฐภาณุ) สวัสดีครับ</w:t>
      </w:r>
    </w:p>
    <w:p>
      <w:pPr>
        <w:pStyle w:val="BodyText"/>
      </w:pPr>
      <w:r>
        <w:t xml:space="preserve">[ภาษาต่างประเทศ] ถขอบคุณนะครับ สวัสดีครับ</w:t>
      </w:r>
    </w:p>
    <w:p>
      <w:pPr>
        <w:pStyle w:val="BodyText"/>
      </w:pPr>
      <w:r>
        <w:t xml:space="preserve">(คุณสุภนันท์) ครับ ขอบคุรนะครับ ท่านณัฐภาณุ นพคุณ รองอธิบดีกรมสารนิเทศ และรองโฆษกกระทรวงการต่างประเทศนะครับ ขออนุญาตย้ำกันอีกครั้งหนึ่งนะครับ สำหรับจิตอาสาที่จะเข้ามาช่วยทางสำนักการแพทย์กรุงเทพมหานครนะครับ ยังรับสมัครจิตอาสา19 ในหลากหลายด้าน ถ้าสนใจ สามารถติดต่อที่หมายเลขโทรศัพท์ 1669 ของทางกรุงเทพมหานคร เบอร์กลางในการประสานงานนะครับ และทั้งหมดคือการแถลงข่าว ในช่วง 12.30 น. ช่วงหน้ามาดูมาตรการการแพร่ระบาด สถานการณ์จะน่ากลัวขนาดไหน ตัวเลขน่ากังวลขนาดไหน ตัวเลขที่ต่ำกว่า 2,000 ต่อเนื่องกัน 2 คิดว่าเป็นทิศทาง ขาลงของการแพร่ระบาดได้หรือไม่ เราสามารถวางใจได้หรือยังในช่วงหน้ามาคุยกัน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9 พ.ค. 64)</dc:title>
  <dc:creator/>
  <cp:keywords/>
  <dcterms:created xsi:type="dcterms:W3CDTF">2024-03-07T09:00:22Z</dcterms:created>
  <dcterms:modified xsi:type="dcterms:W3CDTF">2024-03-07T09: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มีนาคม 2567 เวลา 14.30 น.</vt:lpwstr>
  </property>
  <property fmtid="{D5CDD505-2E9C-101B-9397-08002B2CF9AE}" pid="3" name="subtitle">
    <vt:lpwstr/>
  </property>
</Properties>
</file>